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004A4792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__</w:t>
      </w:r>
      <w:r w:rsidR="0013251D">
        <w:rPr>
          <w:rFonts w:ascii="Monotype Corsiva" w:hAnsi="Monotype Corsiva"/>
          <w:sz w:val="40"/>
          <w:szCs w:val="40"/>
        </w:rPr>
        <w:t>9/</w:t>
      </w:r>
      <w:r w:rsidR="00AE7CB7">
        <w:rPr>
          <w:rFonts w:ascii="Monotype Corsiva" w:hAnsi="Monotype Corsiva"/>
          <w:sz w:val="40"/>
          <w:szCs w:val="40"/>
        </w:rPr>
        <w:t>16/2024</w:t>
      </w:r>
      <w:r w:rsidR="006D6531">
        <w:rPr>
          <w:rFonts w:ascii="Monotype Corsiva" w:hAnsi="Monotype Corsiva"/>
          <w:sz w:val="40"/>
          <w:szCs w:val="40"/>
        </w:rPr>
        <w:t>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__</w:t>
      </w:r>
      <w:r w:rsidR="0013251D">
        <w:rPr>
          <w:rFonts w:ascii="Monotype Corsiva" w:hAnsi="Monotype Corsiva"/>
          <w:sz w:val="40"/>
          <w:szCs w:val="40"/>
        </w:rPr>
        <w:t>9/</w:t>
      </w:r>
      <w:r w:rsidR="00AE7CB7">
        <w:rPr>
          <w:rFonts w:ascii="Monotype Corsiva" w:hAnsi="Monotype Corsiva"/>
          <w:sz w:val="40"/>
          <w:szCs w:val="40"/>
        </w:rPr>
        <w:t>20/2024</w:t>
      </w:r>
      <w:r w:rsidR="006D6531">
        <w:rPr>
          <w:rFonts w:ascii="Monotype Corsiva" w:hAnsi="Monotype Corsiva"/>
          <w:sz w:val="40"/>
          <w:szCs w:val="40"/>
        </w:rPr>
        <w:t>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7EFCDFAE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_____</w:t>
      </w:r>
      <w:r w:rsidR="64D1003C" w:rsidRPr="001B168C">
        <w:rPr>
          <w:rFonts w:ascii="Cambria" w:hAnsi="Cambria"/>
          <w:sz w:val="21"/>
          <w:szCs w:val="21"/>
          <w:u w:val="single"/>
        </w:rPr>
        <w:t>_</w:t>
      </w:r>
      <w:r w:rsidR="00AA58F9">
        <w:rPr>
          <w:rFonts w:ascii="Cambria" w:hAnsi="Cambria"/>
          <w:sz w:val="21"/>
          <w:szCs w:val="21"/>
          <w:u w:val="single"/>
        </w:rPr>
        <w:t>Robert R Suggs</w:t>
      </w:r>
      <w:r w:rsidR="64D1003C" w:rsidRPr="001B168C">
        <w:rPr>
          <w:rFonts w:ascii="Cambria" w:hAnsi="Cambria"/>
          <w:sz w:val="21"/>
          <w:szCs w:val="21"/>
          <w:u w:val="single"/>
        </w:rPr>
        <w:t>______________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B514C8" w:rsidRPr="001B168C">
        <w:rPr>
          <w:rFonts w:ascii="Cambria" w:hAnsi="Cambria"/>
          <w:sz w:val="21"/>
          <w:szCs w:val="21"/>
          <w:u w:val="single"/>
        </w:rPr>
        <w:t>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_______________________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AA58F9">
        <w:rPr>
          <w:rFonts w:ascii="Cambria" w:hAnsi="Cambria"/>
          <w:sz w:val="21"/>
          <w:szCs w:val="21"/>
          <w:u w:val="single"/>
        </w:rPr>
        <w:t>U.S.Gov</w:t>
      </w:r>
      <w:r w:rsidR="00CA3B90">
        <w:rPr>
          <w:rFonts w:ascii="Cambria" w:hAnsi="Cambria"/>
          <w:sz w:val="21"/>
          <w:szCs w:val="21"/>
          <w:u w:val="single"/>
        </w:rPr>
        <w:t>t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000A52CF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002E64B6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3A764D9C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  <w:r w:rsidR="00AA58F9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rin. Of Govt.</w:t>
            </w:r>
          </w:p>
          <w:p w14:paraId="36808B0E" w14:textId="09CECCB0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  <w:r w:rsidR="00AA58F9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1</w:t>
            </w:r>
          </w:p>
          <w:p w14:paraId="17A39803" w14:textId="70D3E0DC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  <w:r w:rsidR="00AA58F9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D96036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</w:t>
            </w:r>
            <w:r w:rsidR="009310D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40</w:t>
            </w:r>
          </w:p>
          <w:p w14:paraId="7BA46B91" w14:textId="3A769B8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  <w:r w:rsidR="00AA58F9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9310D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93-115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6B8E3A" w14:textId="77777777" w:rsidR="00A410A7" w:rsidRDefault="009310DB" w:rsidP="0062115E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Foundations of</w:t>
            </w:r>
          </w:p>
          <w:p w14:paraId="42094E0B" w14:textId="2649C245" w:rsidR="009310DB" w:rsidRPr="006D32FE" w:rsidRDefault="009310DB" w:rsidP="0062115E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American Government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3C3D9" w14:textId="7E737A66" w:rsidR="00A410A7" w:rsidRPr="006D32FE" w:rsidRDefault="00AA58F9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Foundations of American Governmen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7D6373" w14:textId="6D2163BC" w:rsidR="00A410A7" w:rsidRPr="006D32FE" w:rsidRDefault="00AA58F9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Foundations of American Government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5D2A4A" w14:textId="2D362636" w:rsidR="00A410A7" w:rsidRPr="006D32FE" w:rsidRDefault="00AA58F9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Foundations of American Government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2C27EE" w14:textId="4123C9FC" w:rsidR="00A410A7" w:rsidRPr="006D32FE" w:rsidRDefault="00AA58F9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Foundations of American Government</w:t>
            </w:r>
          </w:p>
        </w:tc>
      </w:tr>
      <w:tr w:rsidR="00A410A7" w:rsidRPr="006D32FE" w14:paraId="43D4F6AC" w14:textId="77777777" w:rsidTr="002E64B6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663028" w14:textId="77777777" w:rsidR="00AA58F9" w:rsidRDefault="00AA58F9" w:rsidP="009310DB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 xml:space="preserve">G.C. </w:t>
            </w:r>
            <w:r w:rsidR="009310DB">
              <w:rPr>
                <w:rFonts w:ascii="Cambria" w:hAnsi="Cambria" w:cs="Segoe UI"/>
                <w:color w:val="000000"/>
                <w:sz w:val="20"/>
                <w:szCs w:val="20"/>
              </w:rPr>
              <w:t>06 Describe limited government within the Constitution including checks and balances, civilian control of the military, federalism, judicial review, popular sovereignty, rule of law, and separation of powers</w:t>
            </w:r>
          </w:p>
          <w:p w14:paraId="5539B281" w14:textId="77777777" w:rsidR="009310DB" w:rsidRDefault="009310DB" w:rsidP="009310DB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</w:p>
          <w:p w14:paraId="5BA0D33F" w14:textId="45941D1B" w:rsidR="009310DB" w:rsidRPr="006D32FE" w:rsidRDefault="009310DB" w:rsidP="009310DB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G.C. 07 Describe the structure of the Constitution and the process to amend it</w:t>
            </w:r>
          </w:p>
        </w:tc>
      </w:tr>
      <w:tr w:rsidR="00A410A7" w:rsidRPr="006D32FE" w14:paraId="17DA884E" w14:textId="77777777" w:rsidTr="00C6012D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38A173BB" w14:textId="139835F2" w:rsidR="00A410A7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  <w:r w:rsidR="00CB13A3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 w:rsidR="009310DB">
              <w:rPr>
                <w:rFonts w:ascii="Cambria" w:hAnsi="Cambria"/>
                <w:b/>
                <w:bCs/>
                <w:sz w:val="20"/>
                <w:szCs w:val="20"/>
              </w:rPr>
              <w:t>Explain how the federal system was created and how the United States is governed.</w:t>
            </w:r>
          </w:p>
          <w:p w14:paraId="0026A757" w14:textId="77777777" w:rsidR="00D342E8" w:rsidRDefault="00D342E8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620AC13" w14:textId="4781B207" w:rsidR="00D342E8" w:rsidRPr="006D32FE" w:rsidRDefault="00D342E8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 explain the goals and purpose of government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FCE4E8" w14:textId="4CECD966" w:rsidR="00DB2CEF" w:rsidRDefault="009310D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WBAT critically examine a source by extracting and paraphrasing significant ideas IOT describe limited government within the Constitution</w:t>
            </w:r>
          </w:p>
          <w:p w14:paraId="4C81C823" w14:textId="77777777" w:rsidR="009310DB" w:rsidRDefault="009310D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C9D23" w14:textId="08A5FD85" w:rsidR="009310DB" w:rsidRDefault="009310D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describe how the federal government is limited in it function</w:t>
            </w:r>
            <w:r w:rsidR="00F0339C">
              <w:rPr>
                <w:rFonts w:ascii="Cambria" w:hAnsi="Cambria"/>
                <w:sz w:val="20"/>
                <w:szCs w:val="20"/>
              </w:rPr>
              <w:t xml:space="preserve"> – the different divisions and powers of the Constitution</w:t>
            </w:r>
          </w:p>
          <w:p w14:paraId="539E9002" w14:textId="77777777" w:rsidR="00DB2CEF" w:rsidRDefault="00DB2CEF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1D8BB28" w14:textId="4AC27E40" w:rsidR="00DB2CEF" w:rsidRPr="006D32FE" w:rsidRDefault="00DB2CEF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245745" w14:textId="77777777" w:rsidR="00184AC7" w:rsidRDefault="00B0149E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WBAT </w:t>
            </w:r>
            <w:r w:rsidR="009310DB">
              <w:rPr>
                <w:rFonts w:ascii="Cambria" w:hAnsi="Cambria"/>
                <w:sz w:val="20"/>
                <w:szCs w:val="20"/>
              </w:rPr>
              <w:t>critically examine a source by extracting and paraphrasing significant ideas IOT describe limited government within the Constitution</w:t>
            </w:r>
          </w:p>
          <w:p w14:paraId="4763F254" w14:textId="77777777" w:rsidR="009310DB" w:rsidRDefault="009310D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1FF2BD09" w14:textId="77777777" w:rsidR="009310DB" w:rsidRDefault="009310D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EDCF9AA" w14:textId="2A72661D" w:rsidR="009310DB" w:rsidRPr="006D32FE" w:rsidRDefault="009310D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describe how the federal government is limited in its function</w:t>
            </w:r>
            <w:r w:rsidR="00F0339C">
              <w:rPr>
                <w:rFonts w:ascii="Cambria" w:hAnsi="Cambria"/>
                <w:sz w:val="20"/>
                <w:szCs w:val="20"/>
              </w:rPr>
              <w:t xml:space="preserve"> -breakdown of Federalism of federal vs state government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0BEA24" w14:textId="77777777" w:rsidR="00184AC7" w:rsidRDefault="00B0149E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WBAT</w:t>
            </w:r>
            <w:r w:rsidR="00F0339C">
              <w:rPr>
                <w:rFonts w:ascii="Cambria" w:hAnsi="Cambria"/>
                <w:sz w:val="20"/>
                <w:szCs w:val="20"/>
              </w:rPr>
              <w:t xml:space="preserve"> collect data and information from a variety of sources IOT describe the structure of the Constitution and the process to amend it</w:t>
            </w:r>
          </w:p>
          <w:p w14:paraId="1F8C524D" w14:textId="77777777" w:rsidR="00F0339C" w:rsidRDefault="00F0339C" w:rsidP="00AA5D83">
            <w:pPr>
              <w:rPr>
                <w:rFonts w:ascii="Cambria" w:hAnsi="Cambria"/>
                <w:sz w:val="20"/>
                <w:szCs w:val="20"/>
              </w:rPr>
            </w:pPr>
          </w:p>
          <w:p w14:paraId="1C9B9FCF" w14:textId="77777777" w:rsidR="00F0339C" w:rsidRDefault="00F0339C" w:rsidP="00AA5D83">
            <w:pPr>
              <w:rPr>
                <w:rFonts w:ascii="Cambria" w:hAnsi="Cambria"/>
                <w:sz w:val="20"/>
                <w:szCs w:val="20"/>
              </w:rPr>
            </w:pPr>
          </w:p>
          <w:p w14:paraId="5D23F95C" w14:textId="2719D245" w:rsidR="00F0339C" w:rsidRPr="006D32FE" w:rsidRDefault="00F0339C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explain the process of creating the Constitution – recount the debate between the Federalists and the Anti-Federalists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B8C31B" w14:textId="25472566" w:rsidR="00DB2CEF" w:rsidRDefault="00B0149E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WBAT </w:t>
            </w:r>
            <w:r w:rsidR="00F0339C">
              <w:rPr>
                <w:rFonts w:ascii="Cambria" w:hAnsi="Cambria"/>
                <w:sz w:val="20"/>
                <w:szCs w:val="20"/>
              </w:rPr>
              <w:t>collect data and information from a variety of sources IOT describe the structure of the Constitution and the process to amend it</w:t>
            </w:r>
          </w:p>
          <w:p w14:paraId="6F6EF392" w14:textId="77777777" w:rsidR="00184AC7" w:rsidRDefault="00184AC7" w:rsidP="00AA5D83">
            <w:pPr>
              <w:rPr>
                <w:rFonts w:ascii="Cambria" w:hAnsi="Cambria"/>
                <w:sz w:val="20"/>
                <w:szCs w:val="20"/>
              </w:rPr>
            </w:pPr>
          </w:p>
          <w:p w14:paraId="58414921" w14:textId="77777777" w:rsidR="00184AC7" w:rsidRDefault="00184AC7" w:rsidP="00AA5D83">
            <w:pPr>
              <w:rPr>
                <w:rFonts w:ascii="Cambria" w:hAnsi="Cambria"/>
                <w:sz w:val="20"/>
                <w:szCs w:val="20"/>
              </w:rPr>
            </w:pPr>
          </w:p>
          <w:p w14:paraId="5F3791F1" w14:textId="622D6D12" w:rsidR="00184AC7" w:rsidRPr="006D32FE" w:rsidRDefault="00184AC7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explain the process </w:t>
            </w:r>
            <w:r w:rsidR="00F0339C">
              <w:rPr>
                <w:rFonts w:ascii="Cambria" w:hAnsi="Cambria"/>
                <w:sz w:val="20"/>
                <w:szCs w:val="20"/>
              </w:rPr>
              <w:t>it would take to make changes or add amendments to the Constitutio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25163C" w14:textId="77777777" w:rsidR="00DB2CEF" w:rsidRDefault="00B0149E" w:rsidP="00F0339C">
            <w:pPr>
              <w:widowControl w:val="0"/>
              <w:spacing w:line="240" w:lineRule="auto"/>
              <w:jc w:val="right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WBAT c</w:t>
            </w:r>
            <w:r w:rsidR="00F0339C">
              <w:rPr>
                <w:rFonts w:ascii="Cambria" w:hAnsi="Cambria"/>
                <w:sz w:val="20"/>
                <w:szCs w:val="20"/>
              </w:rPr>
              <w:t>ollect data and information from a variety of sources IOT describe the structure of the Constitution and the process to amend it</w:t>
            </w:r>
          </w:p>
          <w:p w14:paraId="3311E992" w14:textId="77777777" w:rsidR="00F0339C" w:rsidRDefault="00F0339C" w:rsidP="00F0339C">
            <w:pPr>
              <w:widowControl w:val="0"/>
              <w:spacing w:line="240" w:lineRule="auto"/>
              <w:jc w:val="right"/>
              <w:rPr>
                <w:rFonts w:ascii="Cambria" w:hAnsi="Cambria"/>
                <w:sz w:val="20"/>
                <w:szCs w:val="20"/>
              </w:rPr>
            </w:pPr>
          </w:p>
          <w:p w14:paraId="46BF54F2" w14:textId="77777777" w:rsidR="00F0339C" w:rsidRDefault="00F0339C" w:rsidP="00F0339C">
            <w:pPr>
              <w:widowControl w:val="0"/>
              <w:spacing w:line="240" w:lineRule="auto"/>
              <w:jc w:val="right"/>
              <w:rPr>
                <w:rFonts w:ascii="Cambria" w:hAnsi="Cambria"/>
                <w:sz w:val="20"/>
                <w:szCs w:val="20"/>
              </w:rPr>
            </w:pPr>
          </w:p>
          <w:p w14:paraId="39CA1027" w14:textId="2C7878FD" w:rsidR="00F0339C" w:rsidRPr="006D32FE" w:rsidRDefault="00F0339C" w:rsidP="00F0339C">
            <w:pPr>
              <w:widowControl w:val="0"/>
              <w:spacing w:line="240" w:lineRule="auto"/>
              <w:jc w:val="right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explain the concepts of separation of powers, checks and balances, and judicial review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061E2F96" w:rsidR="00955D52" w:rsidRPr="006D32FE" w:rsidRDefault="005E58B0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None growing knowledge from previous lesson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4AC9D695" w:rsidR="00955D52" w:rsidRPr="006D32FE" w:rsidRDefault="00D96036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one growing knowledge from previous lesso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56E37C5F" w:rsidR="00955D52" w:rsidRPr="006D32FE" w:rsidRDefault="00D96036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one growing knowledge from previous lesso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785ED8C7" w:rsidR="00955D52" w:rsidRPr="006D32FE" w:rsidRDefault="00D96036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one growing knowledge from previous lesso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A613904" w:rsidR="00955D52" w:rsidRPr="006D32FE" w:rsidRDefault="00D96036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one growing knowledge from previous lesson</w:t>
            </w:r>
          </w:p>
        </w:tc>
      </w:tr>
      <w:tr w:rsidR="00865CE8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26F75E4A" w:rsidR="00865CE8" w:rsidRPr="006D32FE" w:rsidRDefault="00D529F9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Anatomy of the Constitution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54A6843D" w:rsidR="00865CE8" w:rsidRPr="006D32FE" w:rsidRDefault="00FD1AB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“</w:t>
            </w:r>
            <w:r w:rsidR="00D529F9">
              <w:rPr>
                <w:rFonts w:ascii="Cambria" w:hAnsi="Cambria"/>
                <w:sz w:val="20"/>
                <w:szCs w:val="20"/>
              </w:rPr>
              <w:t>How did the Constitution guard against tyranny?”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05D47C18" w:rsidR="00865CE8" w:rsidRPr="006D32FE" w:rsidRDefault="00D529F9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dentifying Politics Roots and Attitudes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51E06F4B" w:rsidR="00865CE8" w:rsidRPr="006D32FE" w:rsidRDefault="00D529F9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irect and Indirect Democracy – Who governs?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F3D20" w14:textId="77777777" w:rsidR="00FD1AB2" w:rsidRDefault="001B7543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lose Read</w:t>
            </w:r>
          </w:p>
          <w:p w14:paraId="3DAB06BB" w14:textId="77777777" w:rsidR="00FD1AB2" w:rsidRDefault="00FD1AB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A2DFE45" w14:textId="68BA26F2" w:rsidR="00865CE8" w:rsidRPr="006D32FE" w:rsidRDefault="00D529F9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istribution of Power</w:t>
            </w:r>
          </w:p>
        </w:tc>
      </w:tr>
      <w:tr w:rsidR="00A410A7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56A92" w14:textId="77777777" w:rsidR="00A410A7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68F55EF3" w14:textId="6A68A03F" w:rsidR="00A76F6B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201D93B6" w14:textId="1AD2B644" w:rsidR="00A76F6B" w:rsidRDefault="00C80C96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hallenging work</w:t>
            </w:r>
          </w:p>
          <w:p w14:paraId="3D14C871" w14:textId="486E417D" w:rsidR="00C80C96" w:rsidRDefault="00C80C96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ontent engagement</w:t>
            </w:r>
          </w:p>
          <w:p w14:paraId="351CC1AF" w14:textId="3833445A" w:rsidR="00C80C96" w:rsidRDefault="00C80C96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higher level thinking skills</w:t>
            </w:r>
          </w:p>
          <w:p w14:paraId="739E54AE" w14:textId="6BA44662" w:rsidR="00C80C96" w:rsidRPr="00A76F6B" w:rsidRDefault="00C80C96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heck for understanding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7EFFC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14FE94A7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0599991F" w14:textId="6D899CCE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hallenging work</w:t>
            </w:r>
          </w:p>
          <w:p w14:paraId="7093F48E" w14:textId="52AB03BE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ontent engagement</w:t>
            </w:r>
          </w:p>
          <w:p w14:paraId="7719D18F" w14:textId="511C6B68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higher level thinking skills</w:t>
            </w:r>
          </w:p>
          <w:p w14:paraId="1C239970" w14:textId="34640ABC" w:rsidR="00A410A7" w:rsidRPr="006D32FE" w:rsidRDefault="00C80C96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heck for understanding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36BA9A" w14:textId="289E8752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0DA173A6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05DE68A5" w14:textId="2086A3B4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hallenging work</w:t>
            </w:r>
          </w:p>
          <w:p w14:paraId="40614467" w14:textId="25961868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ontent engagement</w:t>
            </w:r>
          </w:p>
          <w:p w14:paraId="6E8A01AD" w14:textId="1A2CAFE1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higher level thinking skills</w:t>
            </w:r>
          </w:p>
          <w:p w14:paraId="1CC22BD7" w14:textId="6CBB31A8" w:rsidR="00A410A7" w:rsidRPr="006D32FE" w:rsidRDefault="00C80C96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heck for understanding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30F68C" w14:textId="63734D53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1A6F2BCF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35F05A99" w14:textId="2584AEA1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hallenging work</w:t>
            </w:r>
          </w:p>
          <w:p w14:paraId="60D07479" w14:textId="5634E332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ontent engagement</w:t>
            </w:r>
          </w:p>
          <w:p w14:paraId="38113E71" w14:textId="4C3A4E8E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higher level thinking skills</w:t>
            </w:r>
          </w:p>
          <w:p w14:paraId="60189BE3" w14:textId="091F6CAD" w:rsidR="00A410A7" w:rsidRPr="006D32FE" w:rsidRDefault="00C80C96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heck for understandin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6A5D84" w14:textId="02D67D83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60926E2A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6C991999" w14:textId="2DB2B7E6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hallenging work</w:t>
            </w:r>
          </w:p>
          <w:p w14:paraId="4877E257" w14:textId="49133409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ontent engagement</w:t>
            </w:r>
          </w:p>
          <w:p w14:paraId="3A3302D7" w14:textId="5806CAC6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higher level thinking skills</w:t>
            </w:r>
          </w:p>
          <w:p w14:paraId="2B2149EE" w14:textId="3A64F0AF" w:rsidR="00A410A7" w:rsidRPr="006D32FE" w:rsidRDefault="00C80C96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B5B7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check for understanding</w:t>
            </w:r>
          </w:p>
        </w:tc>
      </w:tr>
      <w:tr w:rsidR="00A410A7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D00D80" w:rsidRPr="00906657" w:rsidRDefault="00925459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885095" w14:textId="3D8DB10D" w:rsidR="000F19F8" w:rsidRDefault="00D529F9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ower Point Presentation</w:t>
            </w:r>
          </w:p>
          <w:p w14:paraId="2055BF62" w14:textId="77777777" w:rsidR="00D529F9" w:rsidRDefault="00D529F9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AB99485" w14:textId="4017C300" w:rsidR="00D529F9" w:rsidRDefault="00D529F9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ructure of the Constitution</w:t>
            </w:r>
          </w:p>
          <w:p w14:paraId="2F629429" w14:textId="77777777" w:rsidR="00D529F9" w:rsidRDefault="00D529F9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9DDBE70" w14:textId="1CC393E0" w:rsidR="00D529F9" w:rsidRDefault="00D529F9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(7) Articles</w:t>
            </w:r>
          </w:p>
          <w:p w14:paraId="0268567F" w14:textId="32D70979" w:rsidR="00D529F9" w:rsidRDefault="00D529F9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(3) Branches of Government</w:t>
            </w:r>
          </w:p>
          <w:p w14:paraId="7337D79F" w14:textId="0389BE3C" w:rsidR="00D529F9" w:rsidRDefault="00D529F9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(10) Bill of Rights</w:t>
            </w:r>
          </w:p>
          <w:p w14:paraId="792E49D5" w14:textId="77777777" w:rsidR="00E33372" w:rsidRDefault="00E33372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C5C63D7" w14:textId="77777777" w:rsidR="00E33372" w:rsidRDefault="00E33372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A6F2E9F" w14:textId="173120E8" w:rsidR="00E33372" w:rsidRPr="006D32FE" w:rsidRDefault="00E33372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3AC6CB" w14:textId="77777777" w:rsidR="00A410A7" w:rsidRDefault="00426583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ower Point Presentation</w:t>
            </w:r>
          </w:p>
          <w:p w14:paraId="26E35BE7" w14:textId="77777777" w:rsidR="00E33372" w:rsidRDefault="00E33372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4DC3BDA8" w14:textId="77777777" w:rsidR="00E33372" w:rsidRDefault="00E33372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3DA3C2EF" w14:textId="47CA2D08" w:rsidR="00E33372" w:rsidRDefault="00D529F9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ho has the power?</w:t>
            </w:r>
          </w:p>
          <w:p w14:paraId="3E2567B5" w14:textId="77777777" w:rsidR="00E33372" w:rsidRDefault="00E33372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283EB5F2" w14:textId="77777777" w:rsidR="00E33372" w:rsidRDefault="00E33372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765C823E" w14:textId="3FE8B1B4" w:rsidR="00E33372" w:rsidRPr="006D32FE" w:rsidRDefault="00184AC7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 will define </w:t>
            </w:r>
            <w:r w:rsidR="00D529F9">
              <w:rPr>
                <w:rFonts w:ascii="Cambria" w:hAnsi="Cambria"/>
                <w:sz w:val="20"/>
                <w:szCs w:val="20"/>
              </w:rPr>
              <w:t>and breakdown the concept of Federalism – federal government share power with the state government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94EEE4" w14:textId="77777777" w:rsidR="00A410A7" w:rsidRDefault="00426583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ower Point Presentation</w:t>
            </w:r>
          </w:p>
          <w:p w14:paraId="0AC254ED" w14:textId="77777777" w:rsidR="00E33372" w:rsidRDefault="00E33372" w:rsidP="00AA5D83">
            <w:pPr>
              <w:rPr>
                <w:rFonts w:ascii="Cambria" w:hAnsi="Cambria"/>
                <w:sz w:val="20"/>
                <w:szCs w:val="20"/>
              </w:rPr>
            </w:pPr>
          </w:p>
          <w:p w14:paraId="21C46AA2" w14:textId="6CB03C2C" w:rsidR="000F19F8" w:rsidRDefault="00D529F9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Bill of Rights</w:t>
            </w:r>
          </w:p>
          <w:p w14:paraId="14BDBEE8" w14:textId="77777777" w:rsidR="00184AC7" w:rsidRDefault="00184AC7" w:rsidP="00AA5D83">
            <w:pPr>
              <w:rPr>
                <w:rFonts w:ascii="Cambria" w:hAnsi="Cambria"/>
                <w:sz w:val="20"/>
                <w:szCs w:val="20"/>
              </w:rPr>
            </w:pPr>
          </w:p>
          <w:p w14:paraId="2B855CC8" w14:textId="77777777" w:rsidR="00184AC7" w:rsidRDefault="00184AC7" w:rsidP="00AA5D83">
            <w:pPr>
              <w:rPr>
                <w:rFonts w:ascii="Cambria" w:hAnsi="Cambria"/>
                <w:sz w:val="20"/>
                <w:szCs w:val="20"/>
              </w:rPr>
            </w:pPr>
          </w:p>
          <w:p w14:paraId="55FD87B9" w14:textId="6C23F9EC" w:rsidR="00184AC7" w:rsidRPr="006D32FE" w:rsidRDefault="00C21373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 will share </w:t>
            </w:r>
            <w:r w:rsidR="00D529F9">
              <w:rPr>
                <w:rFonts w:ascii="Cambria" w:hAnsi="Cambria"/>
                <w:sz w:val="20"/>
                <w:szCs w:val="20"/>
              </w:rPr>
              <w:t>controversy between the Federalists and the Anti-Federalists which led to the creation of the Bill of Right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5C0A86" w14:textId="77777777" w:rsidR="00A410A7" w:rsidRDefault="00426583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ower Point Presentation</w:t>
            </w:r>
          </w:p>
          <w:p w14:paraId="36E8FD4F" w14:textId="77777777" w:rsidR="00E33372" w:rsidRDefault="00E33372" w:rsidP="00AA5D83">
            <w:pPr>
              <w:rPr>
                <w:rFonts w:ascii="Cambria" w:hAnsi="Cambria"/>
                <w:sz w:val="20"/>
                <w:szCs w:val="20"/>
              </w:rPr>
            </w:pPr>
          </w:p>
          <w:p w14:paraId="6DE045BF" w14:textId="7734616F" w:rsidR="00C21373" w:rsidRDefault="00D529F9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mending the Constitution</w:t>
            </w:r>
          </w:p>
          <w:p w14:paraId="7BBCC63C" w14:textId="77777777" w:rsidR="00D529F9" w:rsidRDefault="00D529F9" w:rsidP="00AA5D83">
            <w:pPr>
              <w:rPr>
                <w:rFonts w:ascii="Cambria" w:hAnsi="Cambria"/>
                <w:sz w:val="20"/>
                <w:szCs w:val="20"/>
              </w:rPr>
            </w:pPr>
          </w:p>
          <w:p w14:paraId="7A4CA024" w14:textId="5C7D2B10" w:rsidR="00D529F9" w:rsidRPr="006D32FE" w:rsidRDefault="00D529F9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acher will explain the process that must take place in order for an amendment to be added to the Constitutio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BAB3FD" w14:textId="60365CDB" w:rsidR="00A410A7" w:rsidRDefault="00426583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Power Point </w:t>
            </w:r>
            <w:r w:rsidR="00E33372">
              <w:rPr>
                <w:rFonts w:ascii="Cambria" w:hAnsi="Cambria"/>
                <w:sz w:val="20"/>
                <w:szCs w:val="20"/>
              </w:rPr>
              <w:t>Presentation</w:t>
            </w:r>
          </w:p>
          <w:p w14:paraId="151C59CC" w14:textId="77777777" w:rsidR="00E33372" w:rsidRDefault="00E3337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932F8D6" w14:textId="4852DB49" w:rsidR="00C21373" w:rsidRDefault="00D529F9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alysis of the Constitution</w:t>
            </w:r>
          </w:p>
          <w:p w14:paraId="56271CB2" w14:textId="77777777" w:rsidR="00D529F9" w:rsidRDefault="00D529F9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E08D8D0" w14:textId="42F8534F" w:rsidR="00D529F9" w:rsidRDefault="00D529F9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acher will explain how the Supreme Court interprets the Constitution</w:t>
            </w:r>
          </w:p>
          <w:p w14:paraId="2115B7EA" w14:textId="77777777" w:rsidR="002906E3" w:rsidRDefault="002906E3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1A19CB7" w14:textId="77777777" w:rsidR="002906E3" w:rsidRDefault="002906E3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CE95F97" w14:textId="77777777" w:rsidR="002906E3" w:rsidRDefault="002906E3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2F9BE3F" w14:textId="77777777" w:rsidR="002906E3" w:rsidRDefault="002906E3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5E27790" w14:textId="77777777" w:rsidR="002906E3" w:rsidRDefault="002906E3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AE1025E" w14:textId="77777777" w:rsidR="002906E3" w:rsidRDefault="002906E3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6BCDB2BE" w14:textId="77777777" w:rsidR="002906E3" w:rsidRDefault="002906E3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68A88068" w14:textId="7E655715" w:rsidR="002906E3" w:rsidRPr="006D32FE" w:rsidRDefault="002906E3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ummative Assessment</w:t>
            </w:r>
          </w:p>
        </w:tc>
      </w:tr>
      <w:tr w:rsidR="006D32FE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134288E1" w:rsidR="00D82FB6" w:rsidRPr="006D32FE" w:rsidRDefault="003C5E80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urpose and Scope of the Constitution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F7727A" w14:textId="77777777" w:rsidR="006D32FE" w:rsidRDefault="003B1196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nstitutional Principles</w:t>
            </w:r>
          </w:p>
          <w:p w14:paraId="1CAC925E" w14:textId="77777777" w:rsidR="00D82FB6" w:rsidRDefault="00D82FB6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38369F75" w14:textId="4EBCEBFB" w:rsidR="00D82FB6" w:rsidRDefault="00D82FB6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 will </w:t>
            </w:r>
            <w:r w:rsidR="003C5E80">
              <w:rPr>
                <w:rFonts w:ascii="Cambria" w:hAnsi="Cambria"/>
                <w:sz w:val="20"/>
                <w:szCs w:val="20"/>
              </w:rPr>
              <w:t>attempt to explain expressed powers, reserved powers, and concurrent powers and how the federal government works with the state governments</w:t>
            </w:r>
          </w:p>
          <w:p w14:paraId="0E1AFC79" w14:textId="77777777" w:rsidR="00840AE3" w:rsidRDefault="00840AE3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0D0AE6E9" w14:textId="77777777" w:rsidR="00840AE3" w:rsidRDefault="00840AE3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73AF4A95" w14:textId="77777777" w:rsidR="00840AE3" w:rsidRDefault="00840AE3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26A7CF49" w14:textId="77777777" w:rsidR="00840AE3" w:rsidRDefault="00840AE3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758CA06F" w14:textId="12266B93" w:rsidR="00840AE3" w:rsidRDefault="00840AE3" w:rsidP="00840AE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ccountable Talk</w:t>
            </w:r>
          </w:p>
          <w:p w14:paraId="50CED0AC" w14:textId="68393AAB" w:rsidR="00840AE3" w:rsidRPr="006D32FE" w:rsidRDefault="00840AE3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54CD15" w14:textId="77777777" w:rsidR="006D32FE" w:rsidRDefault="003B1196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orms of Government</w:t>
            </w:r>
          </w:p>
          <w:p w14:paraId="58A30DC0" w14:textId="6BC330E0" w:rsidR="003B1196" w:rsidRDefault="00D96036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atus of the Articles of Confederation</w:t>
            </w:r>
          </w:p>
          <w:p w14:paraId="56CA38DD" w14:textId="77777777" w:rsidR="003B1196" w:rsidRDefault="003B1196" w:rsidP="006D32FE">
            <w:pPr>
              <w:rPr>
                <w:rFonts w:ascii="Cambria" w:hAnsi="Cambria"/>
                <w:sz w:val="20"/>
                <w:szCs w:val="20"/>
              </w:rPr>
            </w:pPr>
          </w:p>
          <w:p w14:paraId="70D9AD96" w14:textId="258FF66D" w:rsidR="00D96036" w:rsidRDefault="003C5E80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acher will explore and explain the history of how the Bill of Rights came to be included in the Constitution</w:t>
            </w:r>
          </w:p>
          <w:p w14:paraId="7A87AB91" w14:textId="77777777" w:rsidR="00D96036" w:rsidRDefault="00D96036" w:rsidP="006D32FE">
            <w:pPr>
              <w:rPr>
                <w:rFonts w:ascii="Cambria" w:hAnsi="Cambria"/>
                <w:sz w:val="20"/>
                <w:szCs w:val="20"/>
              </w:rPr>
            </w:pPr>
          </w:p>
          <w:p w14:paraId="292844DB" w14:textId="649EC231" w:rsidR="00840AE3" w:rsidRPr="006D32FE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ink – Pair -Share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F166B4" w14:textId="1D637847" w:rsidR="00D96036" w:rsidRDefault="003C5E80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ailure of the Articles of Confederation</w:t>
            </w:r>
          </w:p>
          <w:p w14:paraId="768000F7" w14:textId="77777777" w:rsidR="003C5E80" w:rsidRDefault="003C5E80" w:rsidP="006D32FE">
            <w:pPr>
              <w:rPr>
                <w:rFonts w:ascii="Cambria" w:hAnsi="Cambria"/>
                <w:sz w:val="20"/>
                <w:szCs w:val="20"/>
              </w:rPr>
            </w:pPr>
          </w:p>
          <w:p w14:paraId="71E0A9EB" w14:textId="30A76862" w:rsidR="003C5E80" w:rsidRDefault="003C5E80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acher will interact with class on the successes and failures of the Articles which led to the Constitutional Convention of creating a new Constitution</w:t>
            </w:r>
          </w:p>
          <w:p w14:paraId="1B46E73A" w14:textId="77777777" w:rsidR="00840AE3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</w:p>
          <w:p w14:paraId="3AE7202E" w14:textId="77777777" w:rsidR="00840AE3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</w:p>
          <w:p w14:paraId="1EDF9853" w14:textId="77777777" w:rsidR="00840AE3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</w:p>
          <w:p w14:paraId="08E659DB" w14:textId="1A93F50E" w:rsidR="00840AE3" w:rsidRPr="006D32FE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lass discussion using Accountable talk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8AED56" w14:textId="77777777" w:rsidR="006D32FE" w:rsidRDefault="003C5E80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Review Purpose and Scope of the Constitution </w:t>
            </w:r>
          </w:p>
          <w:p w14:paraId="40CD1499" w14:textId="77777777" w:rsidR="003C5E80" w:rsidRDefault="003C5E80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B5800F0" w14:textId="77777777" w:rsidR="003C5E80" w:rsidRDefault="003C5E80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FC7532A" w14:textId="77777777" w:rsidR="003C5E80" w:rsidRDefault="003C5E80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EB50A80" w14:textId="77777777" w:rsidR="003C5E80" w:rsidRDefault="003C5E80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11E74D" w14:textId="7F8E8EF8" w:rsidR="003C5E80" w:rsidRPr="006D32FE" w:rsidRDefault="003C5E80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ummative Assessment</w:t>
            </w:r>
          </w:p>
        </w:tc>
      </w:tr>
      <w:tr w:rsidR="006D32FE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6D32FE" w:rsidRDefault="006D32FE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906657" w:rsidRPr="006D32FE" w:rsidRDefault="00906657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906657" w:rsidRPr="00906657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906657"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="00906657"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 w:rsidR="00906657"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6D32FE" w:rsidRPr="006D32FE" w:rsidRDefault="006D32FE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FF7753" w14:textId="77777777" w:rsidR="006D32FE" w:rsidRDefault="00840AE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 – things you learned</w:t>
            </w:r>
          </w:p>
          <w:p w14:paraId="1F89BB3C" w14:textId="77777777" w:rsidR="00840AE3" w:rsidRDefault="00840AE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CAD153D" w14:textId="77777777" w:rsidR="00840AE3" w:rsidRDefault="00840AE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2 – things you want to know more about</w:t>
            </w:r>
          </w:p>
          <w:p w14:paraId="5F357CE0" w14:textId="77777777" w:rsidR="00840AE3" w:rsidRDefault="00840AE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4E3582B" w14:textId="6A1A6AB2" w:rsidR="00840AE3" w:rsidRPr="006D32FE" w:rsidRDefault="00840AE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1 – things you did not understand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E15066" w14:textId="67107AF0" w:rsidR="006D32FE" w:rsidRDefault="00840AE3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3 – things you learned</w:t>
            </w:r>
          </w:p>
          <w:p w14:paraId="572AB134" w14:textId="77777777" w:rsidR="00840AE3" w:rsidRDefault="00840AE3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09FDF8E6" w14:textId="245913A3" w:rsidR="00840AE3" w:rsidRDefault="00840AE3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2 – things you want to know more about</w:t>
            </w:r>
          </w:p>
          <w:p w14:paraId="75213A0C" w14:textId="77777777" w:rsidR="00840AE3" w:rsidRDefault="00840AE3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64434832" w14:textId="44965CDD" w:rsidR="00840AE3" w:rsidRDefault="00840AE3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 – things you did not understand</w:t>
            </w:r>
          </w:p>
          <w:p w14:paraId="62282AED" w14:textId="77777777" w:rsidR="00840AE3" w:rsidRDefault="00840AE3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60BA49C1" w14:textId="77E1F7EE" w:rsidR="00840AE3" w:rsidRPr="006D32FE" w:rsidRDefault="00840AE3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3A66A7" w14:textId="77777777" w:rsidR="006D32FE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3 – things you learned</w:t>
            </w:r>
          </w:p>
          <w:p w14:paraId="5E4A405E" w14:textId="77777777" w:rsidR="00840AE3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</w:p>
          <w:p w14:paraId="5BAA80A8" w14:textId="77777777" w:rsidR="00840AE3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2 – things you want to more about </w:t>
            </w:r>
          </w:p>
          <w:p w14:paraId="79B642D9" w14:textId="77777777" w:rsidR="00840AE3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</w:p>
          <w:p w14:paraId="65AC4CAC" w14:textId="3837FE97" w:rsidR="00840AE3" w:rsidRPr="006D32FE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 – things that you do not understand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2A5043" w14:textId="77777777" w:rsidR="006D32FE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3 – things you learned</w:t>
            </w:r>
          </w:p>
          <w:p w14:paraId="4B384067" w14:textId="77777777" w:rsidR="00840AE3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</w:p>
          <w:p w14:paraId="595913C8" w14:textId="77777777" w:rsidR="00840AE3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2 – things you want to more about </w:t>
            </w:r>
          </w:p>
          <w:p w14:paraId="6C5828BA" w14:textId="77777777" w:rsidR="00840AE3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</w:p>
          <w:p w14:paraId="1E066157" w14:textId="5CCCDB2F" w:rsidR="00840AE3" w:rsidRPr="006D32FE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 – things that you do not understand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DEC87" w14:textId="77777777" w:rsidR="006D32FE" w:rsidRDefault="00840AE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3 – things you learned</w:t>
            </w:r>
          </w:p>
          <w:p w14:paraId="124CFD56" w14:textId="77777777" w:rsidR="00840AE3" w:rsidRDefault="00840AE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2BB21AC" w14:textId="77777777" w:rsidR="00840AE3" w:rsidRDefault="00840AE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2 – things you want to more about  </w:t>
            </w:r>
          </w:p>
          <w:p w14:paraId="1164714C" w14:textId="77777777" w:rsidR="00840AE3" w:rsidRDefault="00840AE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5D10DEF" w14:textId="2656CBEA" w:rsidR="00840AE3" w:rsidRPr="006D32FE" w:rsidRDefault="00840AE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 – things that you do not understand</w:t>
            </w:r>
          </w:p>
        </w:tc>
      </w:tr>
      <w:tr w:rsidR="00925459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B57718" w14:textId="77777777" w:rsidR="00917069" w:rsidRDefault="003C5E80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ransition to Democracy</w:t>
            </w:r>
          </w:p>
          <w:p w14:paraId="3956D65A" w14:textId="77777777" w:rsidR="003C5E80" w:rsidRDefault="003C5E80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5988913" w14:textId="1B1B7A3B" w:rsidR="003C5E80" w:rsidRPr="006D32FE" w:rsidRDefault="003C5E80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BQ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E41424" w14:textId="77777777" w:rsidR="00D342E8" w:rsidRDefault="003C5E80" w:rsidP="00D9603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Road to Independence </w:t>
            </w:r>
          </w:p>
          <w:p w14:paraId="0E2F73C9" w14:textId="77777777" w:rsidR="003C5E80" w:rsidRDefault="003C5E80" w:rsidP="00D9603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77CFA3CC" w14:textId="1DB67BC1" w:rsidR="003C5E80" w:rsidRPr="006D32FE" w:rsidRDefault="003C5E80" w:rsidP="00D9603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lose Read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A35277" w14:textId="77777777" w:rsidR="006866A0" w:rsidRDefault="003C5E80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wo Sides of Ratification</w:t>
            </w:r>
          </w:p>
          <w:p w14:paraId="7032B161" w14:textId="77777777" w:rsidR="003C5E80" w:rsidRDefault="003C5E80" w:rsidP="006D32FE">
            <w:pPr>
              <w:rPr>
                <w:rFonts w:ascii="Cambria" w:hAnsi="Cambria"/>
                <w:sz w:val="20"/>
                <w:szCs w:val="20"/>
              </w:rPr>
            </w:pPr>
          </w:p>
          <w:p w14:paraId="73CBB9B9" w14:textId="2E75B7D5" w:rsidR="003C5E80" w:rsidRPr="006D32FE" w:rsidRDefault="003C5E80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KWL Chart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663E6A73" w:rsidR="00D342E8" w:rsidRPr="006D32FE" w:rsidRDefault="003C5E80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haring Responsibilit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42972" w14:textId="5B5C41FF" w:rsidR="00925459" w:rsidRDefault="00D96036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“The State of the Union”</w:t>
            </w:r>
          </w:p>
          <w:p w14:paraId="567811EC" w14:textId="77777777" w:rsidR="00D342E8" w:rsidRDefault="00D342E8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A94F93B" w14:textId="77777777" w:rsidR="00D342E8" w:rsidRDefault="00D342E8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DF2835F" w14:textId="784E1D84" w:rsidR="00D342E8" w:rsidRPr="006D32FE" w:rsidRDefault="00D342E8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ummative Assessment</w:t>
            </w:r>
          </w:p>
        </w:tc>
      </w:tr>
      <w:tr w:rsidR="006D32FE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6740D79B" w:rsidR="006D32FE" w:rsidRPr="006D32FE" w:rsidRDefault="00A16D38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N/A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360883B8" w:rsidR="006D32FE" w:rsidRPr="006D32FE" w:rsidRDefault="00A16D38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31AA6B4F" w:rsidR="006D32FE" w:rsidRPr="006D32FE" w:rsidRDefault="00A16D38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41BB01CF" w:rsidR="006D32FE" w:rsidRPr="006D32FE" w:rsidRDefault="00A16D38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4FAC0A88" w:rsidR="006D32FE" w:rsidRPr="006D32FE" w:rsidRDefault="00A16D38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</w:tr>
      <w:tr w:rsidR="006D32FE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SL Modification 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7C4D8AC3" w:rsidR="006D32FE" w:rsidRPr="006D32FE" w:rsidRDefault="00D82FB6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hone APP for translation and materials given in native language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45CC8939" w:rsidR="006D32FE" w:rsidRPr="006D32FE" w:rsidRDefault="00D82FB6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hone APP for translation and materials given in native language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1721B413" w:rsidR="006D32FE" w:rsidRPr="006D32FE" w:rsidRDefault="00D82FB6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hone APP for translation and materials given in native language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2DDF93B0" w:rsidR="006D32FE" w:rsidRPr="006D32FE" w:rsidRDefault="00D82FB6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hone APP for translation and materials given in native language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37BC0FEA" w:rsidR="006D32FE" w:rsidRPr="006D32FE" w:rsidRDefault="00840AE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ummative Assessment</w:t>
            </w:r>
          </w:p>
        </w:tc>
      </w:tr>
      <w:tr w:rsidR="002E64B6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356D2C" w14:textId="77777777" w:rsidR="003C5E80" w:rsidRDefault="003C5E80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Pre Assessment  </w:t>
            </w:r>
          </w:p>
          <w:p w14:paraId="4EB6461C" w14:textId="77777777" w:rsidR="003C5E80" w:rsidRDefault="003C5E80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5D1CE13" w14:textId="40D85865" w:rsidR="003C5E80" w:rsidRDefault="003C5E80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Section 1 page </w:t>
            </w:r>
            <w:r w:rsidR="00E55B0D">
              <w:rPr>
                <w:rFonts w:ascii="Cambria" w:hAnsi="Cambria"/>
                <w:b/>
                <w:bCs/>
                <w:sz w:val="20"/>
                <w:szCs w:val="20"/>
              </w:rPr>
              <w:t>102</w:t>
            </w:r>
          </w:p>
          <w:p w14:paraId="7B6CC9A3" w14:textId="0D462917" w:rsidR="00D342E8" w:rsidRDefault="003C5E80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Questions 1-4  </w:t>
            </w:r>
          </w:p>
          <w:p w14:paraId="19D64379" w14:textId="7F53C6B5" w:rsidR="003C5E80" w:rsidRPr="006D32FE" w:rsidRDefault="003C5E80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B319F6" w14:textId="77777777" w:rsidR="002E64B6" w:rsidRDefault="00840AE3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re Assessment</w:t>
            </w:r>
          </w:p>
          <w:p w14:paraId="4001FE22" w14:textId="77777777" w:rsidR="00840AE3" w:rsidRDefault="00840AE3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70C5C866" w14:textId="2E92395B" w:rsidR="006371E0" w:rsidRDefault="00FC3E3D" w:rsidP="003C5E80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ectio</w:t>
            </w:r>
            <w:r w:rsidR="006371E0">
              <w:rPr>
                <w:rFonts w:ascii="Cambria" w:hAnsi="Cambria"/>
                <w:sz w:val="20"/>
                <w:szCs w:val="20"/>
              </w:rPr>
              <w:t>n</w:t>
            </w:r>
            <w:r w:rsidR="00E55B0D">
              <w:rPr>
                <w:rFonts w:ascii="Cambria" w:hAnsi="Cambria"/>
                <w:sz w:val="20"/>
                <w:szCs w:val="20"/>
              </w:rPr>
              <w:t xml:space="preserve"> 2 page 109</w:t>
            </w:r>
          </w:p>
          <w:p w14:paraId="6AC45CA2" w14:textId="573E17C0" w:rsidR="00E55B0D" w:rsidRDefault="00E55B0D" w:rsidP="003C5E80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estions 1 - 6</w:t>
            </w:r>
          </w:p>
          <w:p w14:paraId="4BE729BC" w14:textId="11DB76EF" w:rsidR="00840AE3" w:rsidRPr="006D32FE" w:rsidRDefault="00840AE3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4805CE" w14:textId="77777777" w:rsidR="002E64B6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Pre Assessment </w:t>
            </w:r>
          </w:p>
          <w:p w14:paraId="208138EB" w14:textId="77777777" w:rsidR="00840AE3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</w:p>
          <w:p w14:paraId="76E8A3EC" w14:textId="214198CA" w:rsidR="00840AE3" w:rsidRDefault="00FC3E3D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ection </w:t>
            </w:r>
            <w:r w:rsidR="00E55B0D">
              <w:rPr>
                <w:rFonts w:ascii="Cambria" w:hAnsi="Cambria"/>
                <w:sz w:val="20"/>
                <w:szCs w:val="20"/>
              </w:rPr>
              <w:t>3 page 114</w:t>
            </w:r>
          </w:p>
          <w:p w14:paraId="2ACC5FA7" w14:textId="5E26FB35" w:rsidR="00D342E8" w:rsidRDefault="00D342E8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estions 1-5</w:t>
            </w:r>
          </w:p>
          <w:p w14:paraId="7E38F4A6" w14:textId="3C848C2B" w:rsidR="00840AE3" w:rsidRPr="006D32FE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A00D11" w14:textId="77777777" w:rsidR="002E64B6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re Assessment</w:t>
            </w:r>
          </w:p>
          <w:p w14:paraId="761A5F6F" w14:textId="77777777" w:rsidR="00840AE3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</w:p>
          <w:p w14:paraId="55A9B11C" w14:textId="3CCD6656" w:rsidR="00787DFE" w:rsidRDefault="00E55B0D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lose Up</w:t>
            </w:r>
          </w:p>
          <w:p w14:paraId="3F196CAD" w14:textId="3119C09D" w:rsidR="00E55B0D" w:rsidRDefault="00E55B0D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etters of Liberty</w:t>
            </w:r>
          </w:p>
          <w:p w14:paraId="2E9717CC" w14:textId="168176C1" w:rsidR="00E55B0D" w:rsidRDefault="00E55B0D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BQ</w:t>
            </w:r>
          </w:p>
          <w:p w14:paraId="6A0E7EF6" w14:textId="6696CF11" w:rsidR="00840AE3" w:rsidRPr="006D32FE" w:rsidRDefault="00840AE3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B1179B" w14:textId="57F17C52" w:rsidR="002E64B6" w:rsidRDefault="00787D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ummative Assessment</w:t>
            </w:r>
          </w:p>
          <w:p w14:paraId="16B6D555" w14:textId="77777777" w:rsidR="00787DFE" w:rsidRDefault="00787D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9298A8B" w14:textId="4956DDF1" w:rsidR="00787DFE" w:rsidRPr="006D32FE" w:rsidRDefault="00787D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3A46B5C2" w:rsidR="002E64B6" w:rsidRPr="006D32FE" w:rsidRDefault="00E55B0D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gressive monitoring to determine topics that need to reteach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37406FBE" w:rsidR="002E64B6" w:rsidRPr="006D32FE" w:rsidRDefault="00092A27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ggressive monitoring to determine topics that need to reteach (possible Do Now on next day)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0560A97A" w:rsidR="002E64B6" w:rsidRPr="006D32FE" w:rsidRDefault="00092A27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ggressive monitoring to determine topics that need to reteach (possible Do Now on next day)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18EE9B76" w:rsidR="002E64B6" w:rsidRPr="006D32FE" w:rsidRDefault="00092A27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ggressive monitoring to determine topics that need to reteach (possible Do Now on next day)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36B7C4BD" w:rsidR="002E64B6" w:rsidRPr="006D32FE" w:rsidRDefault="00840AE3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ummative Assessment</w:t>
            </w:r>
          </w:p>
        </w:tc>
      </w:tr>
      <w:tr w:rsidR="002E64B6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FAFA7" w14:textId="77777777" w:rsidR="002E64B6" w:rsidRDefault="00E55B0D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ocument Based Question</w:t>
            </w:r>
          </w:p>
          <w:p w14:paraId="23C1C94C" w14:textId="77777777" w:rsidR="00E55B0D" w:rsidRDefault="00E55B0D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5A02EAD" w14:textId="0B25F0BB" w:rsidR="00E55B0D" w:rsidRPr="006D32FE" w:rsidRDefault="00E55B0D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“Is federalism an effective way to govern?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33078034" w:rsidR="002E64B6" w:rsidRPr="006D32FE" w:rsidRDefault="00D71965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evelop Open Ended Question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37BC5E2A" w:rsidR="002E64B6" w:rsidRPr="006D32FE" w:rsidRDefault="00D71965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reate Interactive Game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2C5F98A2" w:rsidR="002E64B6" w:rsidRPr="006D32FE" w:rsidRDefault="00D71965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ensive Near Pod Assignment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4A13DE7C" w:rsidR="002E64B6" w:rsidRPr="006D32FE" w:rsidRDefault="00840AE3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ummative Assessment</w:t>
            </w:r>
          </w:p>
        </w:tc>
      </w:tr>
      <w:tr w:rsidR="008031E8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</w:t>
            </w:r>
            <w:r w:rsidR="00EA00D6">
              <w:rPr>
                <w:rFonts w:ascii="Cambria" w:hAnsi="Cambria"/>
                <w:sz w:val="20"/>
                <w:szCs w:val="20"/>
              </w:rPr>
              <w:t>.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7724BD1E" w:rsidR="008031E8" w:rsidRPr="006D32FE" w:rsidRDefault="00E55B0D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laptops for different weblinks topics of the lesson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20EE63A8" w:rsidR="008031E8" w:rsidRPr="006D32FE" w:rsidRDefault="00092A27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Use of laptops for weblinks to different topics of the lesso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6E8F0FB4" w:rsidR="008031E8" w:rsidRPr="006D32FE" w:rsidRDefault="00092A27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Use of laptops to engage in Nearpod assignments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BAD92" w14:textId="3905EF6A" w:rsidR="008031E8" w:rsidRPr="006D32FE" w:rsidRDefault="00092A27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Use of laptops to review videos for mini lessons, You tube on certain topics, etc</w:t>
            </w:r>
            <w:r w:rsidR="00E55B0D">
              <w:rPr>
                <w:rFonts w:ascii="Cambria" w:hAnsi="Cambria"/>
                <w:sz w:val="20"/>
                <w:szCs w:val="20"/>
              </w:rPr>
              <w:t>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3E9385CE" w:rsidR="008031E8" w:rsidRPr="006D32FE" w:rsidRDefault="00840AE3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ummative Assessment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1BF091A8" w:rsidR="00825B8B" w:rsidRPr="00716C1C" w:rsidRDefault="00825B8B" w:rsidP="00716C1C">
      <w:pPr>
        <w:rPr>
          <w:rFonts w:ascii="Cambria" w:hAnsi="Cambria"/>
          <w:sz w:val="21"/>
          <w:szCs w:val="21"/>
        </w:rPr>
      </w:pPr>
    </w:p>
    <w:sectPr w:rsidR="00825B8B" w:rsidRPr="00716C1C" w:rsidSect="00955D52">
      <w:headerReference w:type="default" r:id="rId12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77F52C" w14:textId="77777777" w:rsidR="0084716A" w:rsidRDefault="0084716A">
      <w:pPr>
        <w:spacing w:line="240" w:lineRule="auto"/>
      </w:pPr>
      <w:r>
        <w:separator/>
      </w:r>
    </w:p>
  </w:endnote>
  <w:endnote w:type="continuationSeparator" w:id="0">
    <w:p w14:paraId="495AB717" w14:textId="77777777" w:rsidR="0084716A" w:rsidRDefault="0084716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666194" w14:textId="77777777" w:rsidR="0084716A" w:rsidRDefault="0084716A">
      <w:pPr>
        <w:spacing w:line="240" w:lineRule="auto"/>
      </w:pPr>
      <w:r>
        <w:separator/>
      </w:r>
    </w:p>
  </w:footnote>
  <w:footnote w:type="continuationSeparator" w:id="0">
    <w:p w14:paraId="75EFE21F" w14:textId="77777777" w:rsidR="0084716A" w:rsidRDefault="0084716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04FE"/>
    <w:rsid w:val="00003F6D"/>
    <w:rsid w:val="000109CE"/>
    <w:rsid w:val="00020799"/>
    <w:rsid w:val="00024404"/>
    <w:rsid w:val="0002772E"/>
    <w:rsid w:val="00030CA6"/>
    <w:rsid w:val="000315E9"/>
    <w:rsid w:val="00032CF6"/>
    <w:rsid w:val="000331C1"/>
    <w:rsid w:val="00033461"/>
    <w:rsid w:val="00033BA5"/>
    <w:rsid w:val="00035C9F"/>
    <w:rsid w:val="00044CBA"/>
    <w:rsid w:val="000531DB"/>
    <w:rsid w:val="0005716F"/>
    <w:rsid w:val="0006254D"/>
    <w:rsid w:val="00062699"/>
    <w:rsid w:val="00063DDE"/>
    <w:rsid w:val="00082F9C"/>
    <w:rsid w:val="00083FD9"/>
    <w:rsid w:val="00087892"/>
    <w:rsid w:val="000901B5"/>
    <w:rsid w:val="00091959"/>
    <w:rsid w:val="00091D32"/>
    <w:rsid w:val="00092A27"/>
    <w:rsid w:val="00095AF0"/>
    <w:rsid w:val="000A52CF"/>
    <w:rsid w:val="000A79E3"/>
    <w:rsid w:val="000A7D71"/>
    <w:rsid w:val="000B1A2E"/>
    <w:rsid w:val="000B7D40"/>
    <w:rsid w:val="000C43D1"/>
    <w:rsid w:val="000C6B0C"/>
    <w:rsid w:val="000D0E94"/>
    <w:rsid w:val="000D1CF4"/>
    <w:rsid w:val="000D507B"/>
    <w:rsid w:val="000E36FE"/>
    <w:rsid w:val="000E618D"/>
    <w:rsid w:val="000E67A1"/>
    <w:rsid w:val="000E6FE7"/>
    <w:rsid w:val="000F19F8"/>
    <w:rsid w:val="000F22A5"/>
    <w:rsid w:val="001108F4"/>
    <w:rsid w:val="001109BB"/>
    <w:rsid w:val="0011104D"/>
    <w:rsid w:val="0011546F"/>
    <w:rsid w:val="00121A1F"/>
    <w:rsid w:val="00121C77"/>
    <w:rsid w:val="001223E9"/>
    <w:rsid w:val="0013251D"/>
    <w:rsid w:val="001347A0"/>
    <w:rsid w:val="00136232"/>
    <w:rsid w:val="001475C3"/>
    <w:rsid w:val="001507B1"/>
    <w:rsid w:val="00151886"/>
    <w:rsid w:val="0015239A"/>
    <w:rsid w:val="00160666"/>
    <w:rsid w:val="00161597"/>
    <w:rsid w:val="0016394C"/>
    <w:rsid w:val="00163CA6"/>
    <w:rsid w:val="00165822"/>
    <w:rsid w:val="00171106"/>
    <w:rsid w:val="0017667D"/>
    <w:rsid w:val="001778F0"/>
    <w:rsid w:val="0017795F"/>
    <w:rsid w:val="00184502"/>
    <w:rsid w:val="00184AC7"/>
    <w:rsid w:val="00185F61"/>
    <w:rsid w:val="00187BF6"/>
    <w:rsid w:val="001908EB"/>
    <w:rsid w:val="001A0360"/>
    <w:rsid w:val="001B05F5"/>
    <w:rsid w:val="001B168C"/>
    <w:rsid w:val="001B7543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43141"/>
    <w:rsid w:val="00245D99"/>
    <w:rsid w:val="0025053B"/>
    <w:rsid w:val="00253515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87D61"/>
    <w:rsid w:val="002906E3"/>
    <w:rsid w:val="002938D0"/>
    <w:rsid w:val="00293DDC"/>
    <w:rsid w:val="00294ECB"/>
    <w:rsid w:val="00294ED1"/>
    <w:rsid w:val="002A22E5"/>
    <w:rsid w:val="002A7EA9"/>
    <w:rsid w:val="002B6E96"/>
    <w:rsid w:val="002C0C11"/>
    <w:rsid w:val="002C4135"/>
    <w:rsid w:val="002C4D09"/>
    <w:rsid w:val="002D02FB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261F4"/>
    <w:rsid w:val="00341DB6"/>
    <w:rsid w:val="00343461"/>
    <w:rsid w:val="00343612"/>
    <w:rsid w:val="00345EA3"/>
    <w:rsid w:val="00355704"/>
    <w:rsid w:val="003643CE"/>
    <w:rsid w:val="00365C75"/>
    <w:rsid w:val="00365F10"/>
    <w:rsid w:val="0036648D"/>
    <w:rsid w:val="00371E81"/>
    <w:rsid w:val="00377D37"/>
    <w:rsid w:val="00377EF8"/>
    <w:rsid w:val="00381963"/>
    <w:rsid w:val="00382425"/>
    <w:rsid w:val="0038282E"/>
    <w:rsid w:val="00390B60"/>
    <w:rsid w:val="0039668A"/>
    <w:rsid w:val="003A01C9"/>
    <w:rsid w:val="003A079B"/>
    <w:rsid w:val="003A7ACC"/>
    <w:rsid w:val="003B1196"/>
    <w:rsid w:val="003C230C"/>
    <w:rsid w:val="003C2B06"/>
    <w:rsid w:val="003C2E29"/>
    <w:rsid w:val="003C4547"/>
    <w:rsid w:val="003C5E80"/>
    <w:rsid w:val="003D3CD3"/>
    <w:rsid w:val="003D6265"/>
    <w:rsid w:val="003E006A"/>
    <w:rsid w:val="003E01DF"/>
    <w:rsid w:val="003E446D"/>
    <w:rsid w:val="00400157"/>
    <w:rsid w:val="00403FDF"/>
    <w:rsid w:val="004161FB"/>
    <w:rsid w:val="00417B98"/>
    <w:rsid w:val="00426583"/>
    <w:rsid w:val="00433BFF"/>
    <w:rsid w:val="004361AD"/>
    <w:rsid w:val="00436220"/>
    <w:rsid w:val="00442474"/>
    <w:rsid w:val="004452A4"/>
    <w:rsid w:val="00471F0B"/>
    <w:rsid w:val="0047602A"/>
    <w:rsid w:val="00476E1A"/>
    <w:rsid w:val="0048706C"/>
    <w:rsid w:val="00487501"/>
    <w:rsid w:val="004963D9"/>
    <w:rsid w:val="004A1AE1"/>
    <w:rsid w:val="004A1BDA"/>
    <w:rsid w:val="004C1CDC"/>
    <w:rsid w:val="004C4218"/>
    <w:rsid w:val="004C5DD5"/>
    <w:rsid w:val="004D6F4E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665F"/>
    <w:rsid w:val="00547560"/>
    <w:rsid w:val="0055047B"/>
    <w:rsid w:val="00552DDA"/>
    <w:rsid w:val="0055332E"/>
    <w:rsid w:val="00557EF6"/>
    <w:rsid w:val="00572052"/>
    <w:rsid w:val="005773D0"/>
    <w:rsid w:val="00577BD7"/>
    <w:rsid w:val="00585A19"/>
    <w:rsid w:val="00591524"/>
    <w:rsid w:val="005A278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D2579"/>
    <w:rsid w:val="005D5C60"/>
    <w:rsid w:val="005E2409"/>
    <w:rsid w:val="005E26FA"/>
    <w:rsid w:val="005E4268"/>
    <w:rsid w:val="005E58B0"/>
    <w:rsid w:val="005F5848"/>
    <w:rsid w:val="005F7F4F"/>
    <w:rsid w:val="00603574"/>
    <w:rsid w:val="0060575D"/>
    <w:rsid w:val="0062115E"/>
    <w:rsid w:val="0062265A"/>
    <w:rsid w:val="00627B7C"/>
    <w:rsid w:val="0063236D"/>
    <w:rsid w:val="00633D36"/>
    <w:rsid w:val="00633D9D"/>
    <w:rsid w:val="00636095"/>
    <w:rsid w:val="00636620"/>
    <w:rsid w:val="006371E0"/>
    <w:rsid w:val="0064022F"/>
    <w:rsid w:val="00647D03"/>
    <w:rsid w:val="0065767B"/>
    <w:rsid w:val="0067071E"/>
    <w:rsid w:val="00676120"/>
    <w:rsid w:val="006772C6"/>
    <w:rsid w:val="00680798"/>
    <w:rsid w:val="00686222"/>
    <w:rsid w:val="006866A0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3A9A"/>
    <w:rsid w:val="006F6DBD"/>
    <w:rsid w:val="00704EE0"/>
    <w:rsid w:val="00715AFC"/>
    <w:rsid w:val="00716C1C"/>
    <w:rsid w:val="0072117D"/>
    <w:rsid w:val="00721422"/>
    <w:rsid w:val="00723577"/>
    <w:rsid w:val="00726D99"/>
    <w:rsid w:val="007313D2"/>
    <w:rsid w:val="00736F8B"/>
    <w:rsid w:val="007404CE"/>
    <w:rsid w:val="00740A9B"/>
    <w:rsid w:val="00740E11"/>
    <w:rsid w:val="00746F1F"/>
    <w:rsid w:val="0075044D"/>
    <w:rsid w:val="00755687"/>
    <w:rsid w:val="00756053"/>
    <w:rsid w:val="00757387"/>
    <w:rsid w:val="00757901"/>
    <w:rsid w:val="00762D8C"/>
    <w:rsid w:val="00763E4C"/>
    <w:rsid w:val="00766095"/>
    <w:rsid w:val="007667B4"/>
    <w:rsid w:val="00767E03"/>
    <w:rsid w:val="00774983"/>
    <w:rsid w:val="00776ABE"/>
    <w:rsid w:val="007809D4"/>
    <w:rsid w:val="0078132A"/>
    <w:rsid w:val="00785D70"/>
    <w:rsid w:val="00787DFE"/>
    <w:rsid w:val="007942A6"/>
    <w:rsid w:val="00794A57"/>
    <w:rsid w:val="00794B48"/>
    <w:rsid w:val="007959FC"/>
    <w:rsid w:val="007977CE"/>
    <w:rsid w:val="007A29EE"/>
    <w:rsid w:val="007A3E2C"/>
    <w:rsid w:val="007A6607"/>
    <w:rsid w:val="007A6953"/>
    <w:rsid w:val="007B0419"/>
    <w:rsid w:val="007B380C"/>
    <w:rsid w:val="007B3CA6"/>
    <w:rsid w:val="007C72AB"/>
    <w:rsid w:val="007D46E6"/>
    <w:rsid w:val="007E0158"/>
    <w:rsid w:val="007E25B8"/>
    <w:rsid w:val="007E5AFC"/>
    <w:rsid w:val="007E68E0"/>
    <w:rsid w:val="007E78E9"/>
    <w:rsid w:val="007F68C2"/>
    <w:rsid w:val="008016AE"/>
    <w:rsid w:val="00802BAA"/>
    <w:rsid w:val="008031E8"/>
    <w:rsid w:val="00807AA1"/>
    <w:rsid w:val="00812995"/>
    <w:rsid w:val="00813119"/>
    <w:rsid w:val="008220E5"/>
    <w:rsid w:val="008226FD"/>
    <w:rsid w:val="00825B8B"/>
    <w:rsid w:val="0083719C"/>
    <w:rsid w:val="00840AE3"/>
    <w:rsid w:val="00844C40"/>
    <w:rsid w:val="0084716A"/>
    <w:rsid w:val="00856A05"/>
    <w:rsid w:val="00857F27"/>
    <w:rsid w:val="00860FBC"/>
    <w:rsid w:val="008653CA"/>
    <w:rsid w:val="00865CE8"/>
    <w:rsid w:val="00890D11"/>
    <w:rsid w:val="00894EAC"/>
    <w:rsid w:val="00897EEF"/>
    <w:rsid w:val="008A362A"/>
    <w:rsid w:val="008A7EC3"/>
    <w:rsid w:val="008B5B3A"/>
    <w:rsid w:val="008C1F88"/>
    <w:rsid w:val="008D2EA1"/>
    <w:rsid w:val="008D3B91"/>
    <w:rsid w:val="008E72DA"/>
    <w:rsid w:val="008F76C2"/>
    <w:rsid w:val="0090147A"/>
    <w:rsid w:val="00901727"/>
    <w:rsid w:val="00906657"/>
    <w:rsid w:val="009069FD"/>
    <w:rsid w:val="00913861"/>
    <w:rsid w:val="00917069"/>
    <w:rsid w:val="00917FFB"/>
    <w:rsid w:val="00925459"/>
    <w:rsid w:val="009310DB"/>
    <w:rsid w:val="0093144C"/>
    <w:rsid w:val="00945E73"/>
    <w:rsid w:val="00947985"/>
    <w:rsid w:val="00955D52"/>
    <w:rsid w:val="00957C92"/>
    <w:rsid w:val="00982D81"/>
    <w:rsid w:val="0098556E"/>
    <w:rsid w:val="00991CE8"/>
    <w:rsid w:val="009939B0"/>
    <w:rsid w:val="009A63B8"/>
    <w:rsid w:val="009A7604"/>
    <w:rsid w:val="009B02F8"/>
    <w:rsid w:val="009B037F"/>
    <w:rsid w:val="009B0566"/>
    <w:rsid w:val="009B0B43"/>
    <w:rsid w:val="009B5110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16D38"/>
    <w:rsid w:val="00A23246"/>
    <w:rsid w:val="00A26358"/>
    <w:rsid w:val="00A317C0"/>
    <w:rsid w:val="00A3505F"/>
    <w:rsid w:val="00A361E5"/>
    <w:rsid w:val="00A36818"/>
    <w:rsid w:val="00A410A7"/>
    <w:rsid w:val="00A50138"/>
    <w:rsid w:val="00A55863"/>
    <w:rsid w:val="00A60798"/>
    <w:rsid w:val="00A64538"/>
    <w:rsid w:val="00A74114"/>
    <w:rsid w:val="00A75B35"/>
    <w:rsid w:val="00A76F6B"/>
    <w:rsid w:val="00A84287"/>
    <w:rsid w:val="00A872A3"/>
    <w:rsid w:val="00A95DDC"/>
    <w:rsid w:val="00A968DE"/>
    <w:rsid w:val="00AA0EB6"/>
    <w:rsid w:val="00AA16F2"/>
    <w:rsid w:val="00AA58F9"/>
    <w:rsid w:val="00AA5D83"/>
    <w:rsid w:val="00AA5EAD"/>
    <w:rsid w:val="00AA5EF6"/>
    <w:rsid w:val="00AB1CD0"/>
    <w:rsid w:val="00AB76FC"/>
    <w:rsid w:val="00AC18F2"/>
    <w:rsid w:val="00AC20E3"/>
    <w:rsid w:val="00AC2BF3"/>
    <w:rsid w:val="00AD0245"/>
    <w:rsid w:val="00AE7CB7"/>
    <w:rsid w:val="00AF0BAA"/>
    <w:rsid w:val="00AF0F6C"/>
    <w:rsid w:val="00AF1BC7"/>
    <w:rsid w:val="00AF79B8"/>
    <w:rsid w:val="00AF7BF7"/>
    <w:rsid w:val="00B0149E"/>
    <w:rsid w:val="00B01DA9"/>
    <w:rsid w:val="00B03158"/>
    <w:rsid w:val="00B040A6"/>
    <w:rsid w:val="00B06DA9"/>
    <w:rsid w:val="00B100B5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B53D9"/>
    <w:rsid w:val="00BD4E5C"/>
    <w:rsid w:val="00BD4FFF"/>
    <w:rsid w:val="00BE1B34"/>
    <w:rsid w:val="00BE7787"/>
    <w:rsid w:val="00BF215D"/>
    <w:rsid w:val="00C0709C"/>
    <w:rsid w:val="00C14E52"/>
    <w:rsid w:val="00C17172"/>
    <w:rsid w:val="00C21373"/>
    <w:rsid w:val="00C27645"/>
    <w:rsid w:val="00C3609A"/>
    <w:rsid w:val="00C420E6"/>
    <w:rsid w:val="00C50CC4"/>
    <w:rsid w:val="00C539BF"/>
    <w:rsid w:val="00C55E4D"/>
    <w:rsid w:val="00C6012D"/>
    <w:rsid w:val="00C67235"/>
    <w:rsid w:val="00C72FBD"/>
    <w:rsid w:val="00C75066"/>
    <w:rsid w:val="00C803EF"/>
    <w:rsid w:val="00C80C96"/>
    <w:rsid w:val="00C86963"/>
    <w:rsid w:val="00CA152B"/>
    <w:rsid w:val="00CA3B90"/>
    <w:rsid w:val="00CA4031"/>
    <w:rsid w:val="00CA4E25"/>
    <w:rsid w:val="00CB13A3"/>
    <w:rsid w:val="00CB398A"/>
    <w:rsid w:val="00CB4B92"/>
    <w:rsid w:val="00CC22EC"/>
    <w:rsid w:val="00CD3935"/>
    <w:rsid w:val="00CD731F"/>
    <w:rsid w:val="00CE225F"/>
    <w:rsid w:val="00CE5B86"/>
    <w:rsid w:val="00CF0BB2"/>
    <w:rsid w:val="00CF468C"/>
    <w:rsid w:val="00D003CB"/>
    <w:rsid w:val="00D00D80"/>
    <w:rsid w:val="00D0422A"/>
    <w:rsid w:val="00D06D0D"/>
    <w:rsid w:val="00D1275D"/>
    <w:rsid w:val="00D1348C"/>
    <w:rsid w:val="00D15D13"/>
    <w:rsid w:val="00D220A6"/>
    <w:rsid w:val="00D33CAF"/>
    <w:rsid w:val="00D342E8"/>
    <w:rsid w:val="00D3688E"/>
    <w:rsid w:val="00D37FC7"/>
    <w:rsid w:val="00D4678E"/>
    <w:rsid w:val="00D529F9"/>
    <w:rsid w:val="00D6684F"/>
    <w:rsid w:val="00D71965"/>
    <w:rsid w:val="00D72720"/>
    <w:rsid w:val="00D7352D"/>
    <w:rsid w:val="00D76EBA"/>
    <w:rsid w:val="00D82FB6"/>
    <w:rsid w:val="00D843CA"/>
    <w:rsid w:val="00D8546D"/>
    <w:rsid w:val="00D9377A"/>
    <w:rsid w:val="00D939A9"/>
    <w:rsid w:val="00D96036"/>
    <w:rsid w:val="00DA56B6"/>
    <w:rsid w:val="00DB0AE5"/>
    <w:rsid w:val="00DB2CEF"/>
    <w:rsid w:val="00DB30E5"/>
    <w:rsid w:val="00DB535C"/>
    <w:rsid w:val="00DB74FF"/>
    <w:rsid w:val="00DC2390"/>
    <w:rsid w:val="00DC39CB"/>
    <w:rsid w:val="00DD4142"/>
    <w:rsid w:val="00DD6DC7"/>
    <w:rsid w:val="00DE65CA"/>
    <w:rsid w:val="00DE7315"/>
    <w:rsid w:val="00DF3E99"/>
    <w:rsid w:val="00E14A58"/>
    <w:rsid w:val="00E1699D"/>
    <w:rsid w:val="00E24B7B"/>
    <w:rsid w:val="00E24DEA"/>
    <w:rsid w:val="00E33372"/>
    <w:rsid w:val="00E418B1"/>
    <w:rsid w:val="00E41C33"/>
    <w:rsid w:val="00E469B8"/>
    <w:rsid w:val="00E5102F"/>
    <w:rsid w:val="00E55324"/>
    <w:rsid w:val="00E55B0D"/>
    <w:rsid w:val="00E621D4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A00D6"/>
    <w:rsid w:val="00EB3028"/>
    <w:rsid w:val="00EB5B73"/>
    <w:rsid w:val="00EB5FDB"/>
    <w:rsid w:val="00EB6477"/>
    <w:rsid w:val="00EC0BDD"/>
    <w:rsid w:val="00EE0944"/>
    <w:rsid w:val="00EE13E4"/>
    <w:rsid w:val="00EE2281"/>
    <w:rsid w:val="00EF0065"/>
    <w:rsid w:val="00EF04FB"/>
    <w:rsid w:val="00EF6705"/>
    <w:rsid w:val="00F0339C"/>
    <w:rsid w:val="00F0782E"/>
    <w:rsid w:val="00F166FC"/>
    <w:rsid w:val="00F23F8D"/>
    <w:rsid w:val="00F30D0F"/>
    <w:rsid w:val="00F353CE"/>
    <w:rsid w:val="00F36049"/>
    <w:rsid w:val="00F376E4"/>
    <w:rsid w:val="00F37B08"/>
    <w:rsid w:val="00F42AD3"/>
    <w:rsid w:val="00F53F52"/>
    <w:rsid w:val="00F56745"/>
    <w:rsid w:val="00F61667"/>
    <w:rsid w:val="00F62BD8"/>
    <w:rsid w:val="00F72621"/>
    <w:rsid w:val="00F7595B"/>
    <w:rsid w:val="00F8114C"/>
    <w:rsid w:val="00F817DB"/>
    <w:rsid w:val="00FA46AF"/>
    <w:rsid w:val="00FB075A"/>
    <w:rsid w:val="00FB5998"/>
    <w:rsid w:val="00FC2913"/>
    <w:rsid w:val="00FC3E3D"/>
    <w:rsid w:val="00FC47CD"/>
    <w:rsid w:val="00FC5336"/>
    <w:rsid w:val="00FD1AB2"/>
    <w:rsid w:val="00FD61D5"/>
    <w:rsid w:val="00FF4148"/>
    <w:rsid w:val="00FF5363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4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388</Words>
  <Characters>7914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ROBERT  SUGGS</cp:lastModifiedBy>
  <cp:revision>2</cp:revision>
  <cp:lastPrinted>2024-09-04T23:05:00Z</cp:lastPrinted>
  <dcterms:created xsi:type="dcterms:W3CDTF">2024-09-04T23:12:00Z</dcterms:created>
  <dcterms:modified xsi:type="dcterms:W3CDTF">2024-09-04T2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